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61"/>
      </w:tblGrid>
      <w:tr w:rsidR="00CA6755" w:rsidRPr="00411C4F" w14:paraId="74A7219B" w14:textId="77777777" w:rsidTr="00F9524E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51C2AEA" w14:textId="77777777" w:rsidR="00382B69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Notes:(Record key insights from readings and discussions.)</w:t>
            </w:r>
          </w:p>
        </w:tc>
      </w:tr>
      <w:tr w:rsidR="00CA6755" w:rsidRPr="00411C4F" w14:paraId="4924354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4197982" w14:textId="455B650D" w:rsidR="00377373" w:rsidRPr="00377373" w:rsidRDefault="00377373" w:rsidP="00377373">
            <w:pPr>
              <w:pStyle w:val="Body"/>
              <w:spacing w:before="40"/>
              <w:jc w:val="center"/>
              <w:rPr>
                <w:rFonts w:ascii="Times New Roman" w:hAnsi="Times New Roman"/>
                <w:b/>
                <w:sz w:val="36"/>
                <w:szCs w:val="24"/>
                <w:u w:val="single"/>
              </w:rPr>
            </w:pPr>
            <w:r w:rsidRPr="00377373">
              <w:rPr>
                <w:rFonts w:ascii="Times New Roman" w:hAnsi="Times New Roman"/>
                <w:b/>
                <w:sz w:val="36"/>
                <w:szCs w:val="24"/>
                <w:u w:val="single"/>
              </w:rPr>
              <w:t>week-12</w:t>
            </w:r>
          </w:p>
          <w:p w14:paraId="3D62D81B" w14:textId="4D417B06" w:rsidR="005162B7" w:rsidRPr="00377373" w:rsidRDefault="00BD08C3" w:rsidP="0074721E">
            <w:pPr>
              <w:pStyle w:val="Body"/>
              <w:spacing w:before="40"/>
              <w:rPr>
                <w:rFonts w:ascii="Times New Roman" w:hAnsi="Times New Roman"/>
                <w:b/>
                <w:szCs w:val="24"/>
                <w:u w:val="single"/>
              </w:rPr>
            </w:pPr>
            <w:r w:rsidRPr="00377373">
              <w:rPr>
                <w:rFonts w:ascii="Times New Roman" w:hAnsi="Times New Roman"/>
                <w:b/>
                <w:szCs w:val="24"/>
                <w:u w:val="single"/>
              </w:rPr>
              <w:t>Tues</w:t>
            </w:r>
            <w:r w:rsidR="00240937" w:rsidRPr="00377373">
              <w:rPr>
                <w:rFonts w:ascii="Times New Roman" w:hAnsi="Times New Roman"/>
                <w:b/>
                <w:szCs w:val="24"/>
                <w:u w:val="single"/>
              </w:rPr>
              <w:t xml:space="preserve">day: </w:t>
            </w:r>
          </w:p>
          <w:p w14:paraId="45A842FF" w14:textId="1CEC319F" w:rsidR="005162B7" w:rsidRDefault="005162B7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Task:  to copy the data from one sheet to another sheet by java program.</w:t>
            </w:r>
          </w:p>
          <w:p w14:paraId="2C385D01" w14:textId="0954CAB4" w:rsidR="005162B7" w:rsidRDefault="005162B7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</w:p>
          <w:p w14:paraId="14F11EFB" w14:textId="36E6208D" w:rsidR="005162B7" w:rsidRDefault="005162B7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reference for the code: </w:t>
            </w:r>
            <w:hyperlink r:id="rId7" w:history="1">
              <w:r w:rsidRPr="00A4208E">
                <w:rPr>
                  <w:rStyle w:val="Hyperlink"/>
                  <w:rFonts w:ascii="Times New Roman" w:hAnsi="Times New Roman"/>
                  <w:szCs w:val="24"/>
                </w:rPr>
                <w:t>https://github.com/jawaharsd/ExcelCopyingAnd-MergingDAta.git</w:t>
              </w:r>
            </w:hyperlink>
          </w:p>
          <w:p w14:paraId="159D9689" w14:textId="357B85A2" w:rsidR="005162B7" w:rsidRDefault="005162B7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</w:p>
          <w:p w14:paraId="5EC26B78" w14:textId="527B7C9E" w:rsidR="005162B7" w:rsidRDefault="00BD08C3" w:rsidP="0074721E">
            <w:pPr>
              <w:pStyle w:val="Body"/>
              <w:spacing w:before="40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output</w:t>
            </w:r>
            <w:r w:rsidR="005162B7">
              <w:rPr>
                <w:rFonts w:ascii="Times New Roman" w:hAnsi="Times New Roman"/>
                <w:szCs w:val="24"/>
              </w:rPr>
              <w:t xml:space="preserve">: </w:t>
            </w:r>
          </w:p>
          <w:p w14:paraId="70263799" w14:textId="5538513D" w:rsidR="005162B7" w:rsidRDefault="005162B7" w:rsidP="005162B7">
            <w:pPr>
              <w:pStyle w:val="Body"/>
              <w:spacing w:before="40"/>
              <w:jc w:val="center"/>
              <w:rPr>
                <w:rFonts w:ascii="Times New Roman" w:hAnsi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C917E2E" wp14:editId="4E721C54">
                  <wp:extent cx="6181725" cy="50006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1725" cy="500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7B119F" w14:textId="225AEEC9" w:rsidR="00240937" w:rsidRDefault="00240937" w:rsidP="00240937">
            <w:pPr>
              <w:pStyle w:val="Body"/>
              <w:spacing w:before="40"/>
              <w:jc w:val="center"/>
              <w:rPr>
                <w:rFonts w:ascii="Times New Roman" w:hAnsi="Times New Roman"/>
                <w:szCs w:val="24"/>
              </w:rPr>
            </w:pPr>
          </w:p>
          <w:p w14:paraId="01D7A6BC" w14:textId="5B222C6C" w:rsidR="00411C4F" w:rsidRPr="00411C4F" w:rsidRDefault="00411C4F" w:rsidP="007D021B">
            <w:pPr>
              <w:pStyle w:val="Body"/>
              <w:spacing w:before="40"/>
              <w:jc w:val="center"/>
              <w:rPr>
                <w:rFonts w:ascii="Times New Roman" w:eastAsiaTheme="minorHAnsi" w:hAnsi="Times New Roman"/>
                <w:iCs/>
                <w:color w:val="000000" w:themeColor="text1"/>
                <w:szCs w:val="24"/>
                <w:lang w:val="en-IN"/>
              </w:rPr>
            </w:pPr>
          </w:p>
        </w:tc>
      </w:tr>
    </w:tbl>
    <w:p w14:paraId="0D1C49AD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11431F68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57189D0A" w14:textId="77777777" w:rsidR="00810CD5" w:rsidRPr="00411C4F" w:rsidRDefault="00810CD5" w:rsidP="00810CD5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CA6755" w:rsidRPr="00411C4F" w14:paraId="44820E34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4D74AD" w14:textId="77777777" w:rsidR="00810CD5" w:rsidRPr="00411C4F" w:rsidRDefault="00810CD5" w:rsidP="00810CD5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Deliverable Status</w:t>
            </w:r>
          </w:p>
        </w:tc>
      </w:tr>
      <w:tr w:rsidR="00CA6755" w:rsidRPr="00411C4F" w14:paraId="7D109C83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4C67B64F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41C9D13C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766CD125" w14:textId="77777777" w:rsidR="00810CD5" w:rsidRPr="00411C4F" w:rsidRDefault="00810CD5" w:rsidP="00F9524E">
            <w:pPr>
              <w:pStyle w:val="Body"/>
              <w:spacing w:before="40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47A07D4A" w14:textId="77777777" w:rsidR="00810CD5" w:rsidRPr="00411C4F" w:rsidRDefault="00810CD5" w:rsidP="00F9524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72F35BAB" w14:textId="77777777" w:rsidR="00810CD5" w:rsidRPr="00411C4F" w:rsidRDefault="00810CD5" w:rsidP="00F9524E">
            <w:pPr>
              <w:pStyle w:val="Body"/>
              <w:spacing w:before="40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 w:rsidRPr="00411C4F">
              <w:rPr>
                <w:rFonts w:ascii="Times New Roman" w:hAnsi="Times New Roman"/>
                <w:color w:val="000000" w:themeColor="text1"/>
                <w:szCs w:val="24"/>
              </w:rPr>
              <w:t>Effort</w:t>
            </w:r>
          </w:p>
        </w:tc>
      </w:tr>
      <w:tr w:rsidR="00CA6755" w:rsidRPr="00411C4F" w14:paraId="4FBE3A35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0151554A" w14:textId="6DBD0A42" w:rsidR="009F45B6" w:rsidRPr="00411C4F" w:rsidRDefault="00240937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Effort logger analysis</w:t>
            </w:r>
          </w:p>
        </w:tc>
        <w:tc>
          <w:tcPr>
            <w:tcW w:w="3018" w:type="dxa"/>
            <w:shd w:val="clear" w:color="auto" w:fill="auto"/>
          </w:tcPr>
          <w:p w14:paraId="0C75F471" w14:textId="2E6C18A6" w:rsidR="00240937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nduct meeting with my teammate to know the progress of the work.</w:t>
            </w:r>
          </w:p>
          <w:p w14:paraId="751CDAE5" w14:textId="77777777" w:rsidR="00AE6A8D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mplete the project according to the tasks given in the class.</w:t>
            </w:r>
          </w:p>
          <w:p w14:paraId="3BF1223C" w14:textId="09A4A8C7" w:rsidR="00AE6A8D" w:rsidRPr="00411C4F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Planned to complete reading and copying of data before Tuesday.</w:t>
            </w:r>
          </w:p>
        </w:tc>
        <w:tc>
          <w:tcPr>
            <w:tcW w:w="3491" w:type="dxa"/>
            <w:shd w:val="clear" w:color="auto" w:fill="auto"/>
          </w:tcPr>
          <w:p w14:paraId="45EF4D7F" w14:textId="498E477A" w:rsidR="00AE6A8D" w:rsidRDefault="00240937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 xml:space="preserve">Conducted team meeting on </w:t>
            </w:r>
            <w:r w:rsidR="00AE6A8D">
              <w:rPr>
                <w:rFonts w:ascii="Times New Roman" w:hAnsi="Times New Roman"/>
                <w:color w:val="000000" w:themeColor="text1"/>
                <w:szCs w:val="24"/>
              </w:rPr>
              <w:t>the progress of the work.</w:t>
            </w:r>
          </w:p>
          <w:p w14:paraId="760D6C11" w14:textId="77777777" w:rsidR="00240937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Completing the project referring the tasks given in the class.</w:t>
            </w:r>
          </w:p>
          <w:p w14:paraId="469C9962" w14:textId="7C0C30B4" w:rsidR="00AE6A8D" w:rsidRPr="00411C4F" w:rsidRDefault="00AE6A8D" w:rsidP="00BE1732">
            <w:pPr>
              <w:pStyle w:val="Body"/>
              <w:numPr>
                <w:ilvl w:val="0"/>
                <w:numId w:val="1"/>
              </w:numPr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Will complete the reading and copying the data before Tuesday.</w:t>
            </w:r>
          </w:p>
        </w:tc>
        <w:tc>
          <w:tcPr>
            <w:tcW w:w="835" w:type="dxa"/>
            <w:shd w:val="clear" w:color="auto" w:fill="auto"/>
          </w:tcPr>
          <w:p w14:paraId="00B51BF9" w14:textId="6A9F54AC" w:rsidR="009F45B6" w:rsidRPr="00411C4F" w:rsidRDefault="00AE6A8D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2</w:t>
            </w:r>
            <w:r w:rsidR="00377373">
              <w:rPr>
                <w:rFonts w:ascii="Times New Roman" w:hAnsi="Times New Roman"/>
                <w:color w:val="000000" w:themeColor="text1"/>
                <w:szCs w:val="24"/>
              </w:rPr>
              <w:t>5</w:t>
            </w:r>
            <w:bookmarkStart w:id="0" w:name="_GoBack"/>
            <w:bookmarkEnd w:id="0"/>
            <w:r w:rsidR="00240937">
              <w:rPr>
                <w:rFonts w:ascii="Times New Roman" w:hAnsi="Times New Roman"/>
                <w:color w:val="000000" w:themeColor="text1"/>
                <w:szCs w:val="24"/>
              </w:rPr>
              <w:t>%</w:t>
            </w:r>
          </w:p>
        </w:tc>
        <w:tc>
          <w:tcPr>
            <w:tcW w:w="1074" w:type="dxa"/>
          </w:tcPr>
          <w:p w14:paraId="3EFECAFE" w14:textId="2F8B8691" w:rsidR="009F45B6" w:rsidRPr="00411C4F" w:rsidRDefault="00AA746C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Cs w:val="24"/>
              </w:rPr>
              <w:t>1</w:t>
            </w:r>
            <w:r w:rsidR="00240937">
              <w:rPr>
                <w:rFonts w:ascii="Times New Roman" w:hAnsi="Times New Roman"/>
                <w:color w:val="000000" w:themeColor="text1"/>
                <w:szCs w:val="24"/>
              </w:rPr>
              <w:t xml:space="preserve"> </w:t>
            </w:r>
            <w:r w:rsidR="006F7158" w:rsidRPr="00411C4F">
              <w:rPr>
                <w:rFonts w:ascii="Times New Roman" w:hAnsi="Times New Roman"/>
                <w:color w:val="000000" w:themeColor="text1"/>
                <w:szCs w:val="24"/>
              </w:rPr>
              <w:t>hour</w:t>
            </w:r>
          </w:p>
        </w:tc>
      </w:tr>
      <w:tr w:rsidR="00CA6755" w:rsidRPr="00411C4F" w14:paraId="3EF63A6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4FCBD094" w14:textId="77777777" w:rsidR="009F45B6" w:rsidRPr="00411C4F" w:rsidRDefault="009F45B6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590DA8FD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C18C8F9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5DE2FB35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67CBF8B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7127EB9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3B942FB0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  <w:tr w:rsidR="00CA6755" w:rsidRPr="00411C4F" w14:paraId="45E1F347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072BFFA7" w14:textId="77777777" w:rsidR="009F45B6" w:rsidRPr="00411C4F" w:rsidRDefault="009F45B6" w:rsidP="009F45B6">
            <w:pPr>
              <w:pStyle w:val="Body"/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018" w:type="dxa"/>
            <w:shd w:val="clear" w:color="auto" w:fill="auto"/>
          </w:tcPr>
          <w:p w14:paraId="3DFB68E8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3491" w:type="dxa"/>
            <w:shd w:val="clear" w:color="auto" w:fill="auto"/>
          </w:tcPr>
          <w:p w14:paraId="70F471C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835" w:type="dxa"/>
            <w:shd w:val="clear" w:color="auto" w:fill="auto"/>
          </w:tcPr>
          <w:p w14:paraId="6CBEF0C2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7427254E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  <w:tc>
          <w:tcPr>
            <w:tcW w:w="1074" w:type="dxa"/>
          </w:tcPr>
          <w:p w14:paraId="1CCF11A8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  <w:p w14:paraId="4EE5184C" w14:textId="77777777" w:rsidR="009F45B6" w:rsidRPr="00411C4F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rFonts w:ascii="Times New Roman" w:hAnsi="Times New Roman"/>
                <w:color w:val="000000" w:themeColor="text1"/>
                <w:szCs w:val="24"/>
              </w:rPr>
            </w:pPr>
          </w:p>
        </w:tc>
      </w:tr>
    </w:tbl>
    <w:p w14:paraId="083EB234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68472C56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p w14:paraId="0D7CC8F8" w14:textId="77777777" w:rsidR="00B7696D" w:rsidRPr="00411C4F" w:rsidRDefault="00B7696D" w:rsidP="00B7696D">
      <w:pPr>
        <w:pStyle w:val="Body"/>
        <w:spacing w:before="0"/>
        <w:rPr>
          <w:rFonts w:ascii="Times New Roman" w:hAnsi="Times New Roman"/>
          <w:color w:val="000000" w:themeColor="text1"/>
          <w:szCs w:val="24"/>
        </w:rPr>
      </w:pPr>
    </w:p>
    <w:sectPr w:rsidR="00B7696D" w:rsidRPr="00411C4F" w:rsidSect="002F35E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C47D09" w14:textId="77777777" w:rsidR="00636D47" w:rsidRDefault="00636D47" w:rsidP="00810CD5">
      <w:r>
        <w:separator/>
      </w:r>
    </w:p>
  </w:endnote>
  <w:endnote w:type="continuationSeparator" w:id="0">
    <w:p w14:paraId="3A7D2E4B" w14:textId="77777777" w:rsidR="00636D47" w:rsidRDefault="00636D47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69CC2" w14:textId="77777777" w:rsidR="00636D47" w:rsidRDefault="00636D47" w:rsidP="00810CD5">
      <w:r>
        <w:separator/>
      </w:r>
    </w:p>
  </w:footnote>
  <w:footnote w:type="continuationSeparator" w:id="0">
    <w:p w14:paraId="003F7ED6" w14:textId="77777777" w:rsidR="00636D47" w:rsidRDefault="00636D47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F9524E" w14:paraId="33B99E7E" w14:textId="77777777" w:rsidTr="00F9524E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7B2E211F" w14:textId="77777777" w:rsidR="00F9524E" w:rsidRPr="00D7517D" w:rsidRDefault="00F9524E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 - Daily</w:t>
          </w:r>
        </w:p>
      </w:tc>
    </w:tr>
    <w:tr w:rsidR="00F9524E" w14:paraId="34C1CAD8" w14:textId="77777777" w:rsidTr="00011AB0">
      <w:trPr>
        <w:tblCellSpacing w:w="20" w:type="dxa"/>
      </w:trPr>
      <w:tc>
        <w:tcPr>
          <w:tcW w:w="9973" w:type="dxa"/>
          <w:gridSpan w:val="2"/>
        </w:tcPr>
        <w:p w14:paraId="730227E7" w14:textId="77777777" w:rsidR="00F9524E" w:rsidRPr="00D7517D" w:rsidRDefault="00F9524E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F9524E" w14:paraId="240B69A7" w14:textId="77777777" w:rsidTr="00011AB0">
      <w:trPr>
        <w:trHeight w:val="556"/>
        <w:tblCellSpacing w:w="20" w:type="dxa"/>
      </w:trPr>
      <w:tc>
        <w:tcPr>
          <w:tcW w:w="6303" w:type="dxa"/>
        </w:tcPr>
        <w:p w14:paraId="098F991D" w14:textId="77777777" w:rsidR="00F9524E" w:rsidRPr="00D7517D" w:rsidRDefault="00F9524E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 170004                                      Intern’s Name</w:t>
          </w:r>
          <w:r w:rsidRPr="00D7517D">
            <w:rPr>
              <w:b/>
              <w:sz w:val="20"/>
            </w:rPr>
            <w:t xml:space="preserve">: </w:t>
          </w:r>
          <w:r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14:paraId="64F19C70" w14:textId="25311701" w:rsidR="00F9524E" w:rsidRPr="00D7517D" w:rsidRDefault="00F9524E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 w:rsidR="002121CB">
            <w:rPr>
              <w:sz w:val="20"/>
            </w:rPr>
            <w:t xml:space="preserve"> 2018-03-</w:t>
          </w:r>
          <w:r w:rsidR="00AE6A8D">
            <w:rPr>
              <w:sz w:val="20"/>
            </w:rPr>
            <w:t>2</w:t>
          </w:r>
          <w:r w:rsidR="005162B7">
            <w:rPr>
              <w:sz w:val="20"/>
            </w:rPr>
            <w:t>7</w:t>
          </w:r>
        </w:p>
      </w:tc>
    </w:tr>
  </w:tbl>
  <w:p w14:paraId="64E0F3E6" w14:textId="77777777" w:rsidR="00F9524E" w:rsidRDefault="00F9524E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009BA"/>
    <w:multiLevelType w:val="hybridMultilevel"/>
    <w:tmpl w:val="6DCE0C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2B25"/>
    <w:multiLevelType w:val="hybridMultilevel"/>
    <w:tmpl w:val="E88CDF52"/>
    <w:lvl w:ilvl="0" w:tplc="B4745C22">
      <w:start w:val="6"/>
      <w:numFmt w:val="bullet"/>
      <w:lvlText w:val=""/>
      <w:lvlJc w:val="left"/>
      <w:pPr>
        <w:ind w:left="1380" w:hanging="660"/>
      </w:pPr>
      <w:rPr>
        <w:rFonts w:ascii="Symbol" w:eastAsiaTheme="minorEastAsia" w:hAnsi="Symbol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D2579C"/>
    <w:multiLevelType w:val="hybridMultilevel"/>
    <w:tmpl w:val="55C4D6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D76C9A"/>
    <w:multiLevelType w:val="hybridMultilevel"/>
    <w:tmpl w:val="1B025D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284198"/>
    <w:multiLevelType w:val="hybridMultilevel"/>
    <w:tmpl w:val="00B2EBD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C4F9D"/>
    <w:multiLevelType w:val="hybridMultilevel"/>
    <w:tmpl w:val="A8ECEE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454D00"/>
    <w:multiLevelType w:val="hybridMultilevel"/>
    <w:tmpl w:val="5380E836"/>
    <w:lvl w:ilvl="0" w:tplc="6DC0C064">
      <w:start w:val="1"/>
      <w:numFmt w:val="decimal"/>
      <w:lvlText w:val="%1."/>
      <w:lvlJc w:val="left"/>
      <w:pPr>
        <w:ind w:left="1080" w:hanging="360"/>
      </w:pPr>
      <w:rPr>
        <w:rFonts w:ascii="Consolas" w:eastAsiaTheme="minorHAnsi" w:hAnsi="Consolas" w:cs="Consolas" w:hint="default"/>
        <w:color w:val="000000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7"/>
  </w:num>
  <w:num w:numId="5">
    <w:abstractNumId w:val="1"/>
  </w:num>
  <w:num w:numId="6">
    <w:abstractNumId w:val="0"/>
  </w:num>
  <w:num w:numId="7">
    <w:abstractNumId w:val="4"/>
  </w:num>
  <w:num w:numId="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NKoFAOQNnjktAAAA"/>
  </w:docVars>
  <w:rsids>
    <w:rsidRoot w:val="00C04177"/>
    <w:rsid w:val="00001B20"/>
    <w:rsid w:val="00011AB0"/>
    <w:rsid w:val="00012FD4"/>
    <w:rsid w:val="00016553"/>
    <w:rsid w:val="0002723C"/>
    <w:rsid w:val="00044FF6"/>
    <w:rsid w:val="00054AC4"/>
    <w:rsid w:val="0008139F"/>
    <w:rsid w:val="000A101C"/>
    <w:rsid w:val="000C178B"/>
    <w:rsid w:val="000E790C"/>
    <w:rsid w:val="000F2891"/>
    <w:rsid w:val="00154D8A"/>
    <w:rsid w:val="001564D1"/>
    <w:rsid w:val="001758D0"/>
    <w:rsid w:val="001761D4"/>
    <w:rsid w:val="00187F97"/>
    <w:rsid w:val="00196F2A"/>
    <w:rsid w:val="001E12B3"/>
    <w:rsid w:val="001F75E4"/>
    <w:rsid w:val="00200E1C"/>
    <w:rsid w:val="002041F4"/>
    <w:rsid w:val="002121CB"/>
    <w:rsid w:val="002235CD"/>
    <w:rsid w:val="00226E76"/>
    <w:rsid w:val="00236A03"/>
    <w:rsid w:val="00240937"/>
    <w:rsid w:val="00260D64"/>
    <w:rsid w:val="00261094"/>
    <w:rsid w:val="00271590"/>
    <w:rsid w:val="00292364"/>
    <w:rsid w:val="002A3AE7"/>
    <w:rsid w:val="002B0BFE"/>
    <w:rsid w:val="002C1666"/>
    <w:rsid w:val="002C37A1"/>
    <w:rsid w:val="002D7FDC"/>
    <w:rsid w:val="002E0D1C"/>
    <w:rsid w:val="002F1A6E"/>
    <w:rsid w:val="002F2038"/>
    <w:rsid w:val="002F35EF"/>
    <w:rsid w:val="002F7239"/>
    <w:rsid w:val="00304E43"/>
    <w:rsid w:val="003060C2"/>
    <w:rsid w:val="003139C5"/>
    <w:rsid w:val="003169ED"/>
    <w:rsid w:val="00325D73"/>
    <w:rsid w:val="00355AA1"/>
    <w:rsid w:val="00371B0D"/>
    <w:rsid w:val="00377373"/>
    <w:rsid w:val="003775D2"/>
    <w:rsid w:val="00381D69"/>
    <w:rsid w:val="00382B69"/>
    <w:rsid w:val="00387792"/>
    <w:rsid w:val="003925D4"/>
    <w:rsid w:val="00400DA5"/>
    <w:rsid w:val="00401F88"/>
    <w:rsid w:val="00411C4F"/>
    <w:rsid w:val="004468D4"/>
    <w:rsid w:val="00454F94"/>
    <w:rsid w:val="00457C83"/>
    <w:rsid w:val="00467149"/>
    <w:rsid w:val="00471B7D"/>
    <w:rsid w:val="004B5F25"/>
    <w:rsid w:val="004C50AA"/>
    <w:rsid w:val="004D6EC8"/>
    <w:rsid w:val="004E43C3"/>
    <w:rsid w:val="004F64EF"/>
    <w:rsid w:val="00506268"/>
    <w:rsid w:val="00510E42"/>
    <w:rsid w:val="0051336C"/>
    <w:rsid w:val="00513C50"/>
    <w:rsid w:val="005162B7"/>
    <w:rsid w:val="00562064"/>
    <w:rsid w:val="005627A2"/>
    <w:rsid w:val="005905DA"/>
    <w:rsid w:val="005B4E73"/>
    <w:rsid w:val="005D4B4B"/>
    <w:rsid w:val="005E0E68"/>
    <w:rsid w:val="005E6C93"/>
    <w:rsid w:val="005F1412"/>
    <w:rsid w:val="005F18C7"/>
    <w:rsid w:val="006237E4"/>
    <w:rsid w:val="00636D47"/>
    <w:rsid w:val="00653E11"/>
    <w:rsid w:val="00654A74"/>
    <w:rsid w:val="006724AD"/>
    <w:rsid w:val="006A6B07"/>
    <w:rsid w:val="006C0D63"/>
    <w:rsid w:val="006D0E66"/>
    <w:rsid w:val="006F7158"/>
    <w:rsid w:val="006F7D05"/>
    <w:rsid w:val="00726E24"/>
    <w:rsid w:val="0074721E"/>
    <w:rsid w:val="00751A2F"/>
    <w:rsid w:val="007A1A36"/>
    <w:rsid w:val="007C4D98"/>
    <w:rsid w:val="007D021B"/>
    <w:rsid w:val="007E1417"/>
    <w:rsid w:val="007E2DE2"/>
    <w:rsid w:val="00810CD5"/>
    <w:rsid w:val="00826394"/>
    <w:rsid w:val="008323CE"/>
    <w:rsid w:val="00865299"/>
    <w:rsid w:val="008747D8"/>
    <w:rsid w:val="008827B0"/>
    <w:rsid w:val="00887DB1"/>
    <w:rsid w:val="008B3BED"/>
    <w:rsid w:val="008B6A00"/>
    <w:rsid w:val="008C1787"/>
    <w:rsid w:val="008C7E17"/>
    <w:rsid w:val="00955F2B"/>
    <w:rsid w:val="00956C1A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C7725"/>
    <w:rsid w:val="009D644B"/>
    <w:rsid w:val="009F3214"/>
    <w:rsid w:val="009F3C67"/>
    <w:rsid w:val="009F45B6"/>
    <w:rsid w:val="009F52FC"/>
    <w:rsid w:val="00A051B9"/>
    <w:rsid w:val="00A1482A"/>
    <w:rsid w:val="00A14C49"/>
    <w:rsid w:val="00A20DCA"/>
    <w:rsid w:val="00A47227"/>
    <w:rsid w:val="00A552C9"/>
    <w:rsid w:val="00A615AF"/>
    <w:rsid w:val="00AA143E"/>
    <w:rsid w:val="00AA2477"/>
    <w:rsid w:val="00AA5819"/>
    <w:rsid w:val="00AA746C"/>
    <w:rsid w:val="00AA7CE5"/>
    <w:rsid w:val="00AB7E87"/>
    <w:rsid w:val="00AD1699"/>
    <w:rsid w:val="00AD5C15"/>
    <w:rsid w:val="00AD7273"/>
    <w:rsid w:val="00AE6A8D"/>
    <w:rsid w:val="00B03615"/>
    <w:rsid w:val="00B05F71"/>
    <w:rsid w:val="00B1170A"/>
    <w:rsid w:val="00B17BF6"/>
    <w:rsid w:val="00B2335F"/>
    <w:rsid w:val="00B3729C"/>
    <w:rsid w:val="00B73FEF"/>
    <w:rsid w:val="00B7696D"/>
    <w:rsid w:val="00BA139C"/>
    <w:rsid w:val="00BA23E9"/>
    <w:rsid w:val="00BB044B"/>
    <w:rsid w:val="00BD08C3"/>
    <w:rsid w:val="00BD0D39"/>
    <w:rsid w:val="00BE1732"/>
    <w:rsid w:val="00BE6E89"/>
    <w:rsid w:val="00BF393D"/>
    <w:rsid w:val="00C04177"/>
    <w:rsid w:val="00C16287"/>
    <w:rsid w:val="00C25019"/>
    <w:rsid w:val="00C732A2"/>
    <w:rsid w:val="00C75BFC"/>
    <w:rsid w:val="00C83BF2"/>
    <w:rsid w:val="00C93F4B"/>
    <w:rsid w:val="00C9693C"/>
    <w:rsid w:val="00CA4393"/>
    <w:rsid w:val="00CA6755"/>
    <w:rsid w:val="00CC691B"/>
    <w:rsid w:val="00CD0461"/>
    <w:rsid w:val="00CD4D81"/>
    <w:rsid w:val="00CF34A5"/>
    <w:rsid w:val="00CF5471"/>
    <w:rsid w:val="00D03F54"/>
    <w:rsid w:val="00D3094E"/>
    <w:rsid w:val="00D320D5"/>
    <w:rsid w:val="00D35734"/>
    <w:rsid w:val="00D560BF"/>
    <w:rsid w:val="00DA740D"/>
    <w:rsid w:val="00DF57C5"/>
    <w:rsid w:val="00E33565"/>
    <w:rsid w:val="00E40439"/>
    <w:rsid w:val="00E74718"/>
    <w:rsid w:val="00E915A2"/>
    <w:rsid w:val="00EA6CDD"/>
    <w:rsid w:val="00EC7E50"/>
    <w:rsid w:val="00EE1726"/>
    <w:rsid w:val="00EE3FAF"/>
    <w:rsid w:val="00EE5B9D"/>
    <w:rsid w:val="00EE79B1"/>
    <w:rsid w:val="00EF73FA"/>
    <w:rsid w:val="00F149C2"/>
    <w:rsid w:val="00F151C4"/>
    <w:rsid w:val="00F16DC4"/>
    <w:rsid w:val="00F50A34"/>
    <w:rsid w:val="00F704AD"/>
    <w:rsid w:val="00F87BFB"/>
    <w:rsid w:val="00F9524E"/>
    <w:rsid w:val="00FA0D59"/>
    <w:rsid w:val="00FB2B92"/>
    <w:rsid w:val="00FC24F7"/>
    <w:rsid w:val="00FD0850"/>
    <w:rsid w:val="00FE68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DB681F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  <w:style w:type="character" w:styleId="Hyperlink">
    <w:name w:val="Hyperlink"/>
    <w:basedOn w:val="DefaultParagraphFont"/>
    <w:uiPriority w:val="99"/>
    <w:unhideWhenUsed/>
    <w:rsid w:val="00355A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5AA1"/>
    <w:rPr>
      <w:color w:val="808080"/>
      <w:shd w:val="clear" w:color="auto" w:fill="E6E6E6"/>
    </w:rPr>
  </w:style>
  <w:style w:type="paragraph" w:customStyle="1" w:styleId="gmail-body">
    <w:name w:val="gmail-body"/>
    <w:basedOn w:val="Normal"/>
    <w:rsid w:val="00B17BF6"/>
    <w:pPr>
      <w:spacing w:before="100" w:beforeAutospacing="1" w:after="100" w:afterAutospacing="1"/>
      <w:jc w:val="left"/>
    </w:pPr>
    <w:rPr>
      <w:rFonts w:ascii="Calibri" w:eastAsiaTheme="minorEastAsia" w:hAnsi="Calibri" w:cs="Calibri"/>
      <w:sz w:val="22"/>
      <w:szCs w:val="22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A67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12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jawaharsd/ExcelCopyingAnd-MergingDAta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8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87</cp:revision>
  <dcterms:created xsi:type="dcterms:W3CDTF">2018-01-06T11:11:00Z</dcterms:created>
  <dcterms:modified xsi:type="dcterms:W3CDTF">2018-03-27T18:00:00Z</dcterms:modified>
  <cp:category/>
</cp:coreProperties>
</file>